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dd3a24d6651aea55ad998c7cdbe46d5014011c"/>
    <w:p>
      <w:pPr>
        <w:pStyle w:val="Heading1"/>
      </w:pPr>
      <w:r>
        <w:t xml:space="preserve">nick lalota’s Positions On Arts and Human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pproach to Cultural Preservation and Humanities Initiativ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